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6E735" w14:textId="7D81CEA6" w:rsidR="009E4189" w:rsidRDefault="00FA27DA" w:rsidP="009E4189">
      <w:r>
        <w:t xml:space="preserve">Choosing a playschool for your child can be a tough decision, but we at </w:t>
      </w:r>
      <w:proofErr w:type="spellStart"/>
      <w:r>
        <w:t>Puspita</w:t>
      </w:r>
      <w:proofErr w:type="spellEnd"/>
      <w:r>
        <w:t xml:space="preserve"> playschool can make it simple by giving your child </w:t>
      </w:r>
      <w:r w:rsidR="00C46DA1">
        <w:t xml:space="preserve">an </w:t>
      </w:r>
      <w:r>
        <w:t xml:space="preserve">educational yet homely </w:t>
      </w:r>
      <w:r w:rsidR="00FC27C4">
        <w:t>environment. A good pres</w:t>
      </w:r>
      <w:r w:rsidR="009E4189">
        <w:t xml:space="preserve">chool classroom is a busy place! </w:t>
      </w:r>
      <w:proofErr w:type="gramStart"/>
      <w:r w:rsidR="009E4189">
        <w:t>So</w:t>
      </w:r>
      <w:proofErr w:type="gramEnd"/>
      <w:r w:rsidR="009E4189">
        <w:t xml:space="preserve"> we here provide them with utmost facilities like Phonic</w:t>
      </w:r>
      <w:r w:rsidR="00C46DA1">
        <w:t>-</w:t>
      </w:r>
      <w:r w:rsidR="009E4189">
        <w:t xml:space="preserve">based reading classes for kids, Storytelling </w:t>
      </w:r>
      <w:r w:rsidR="002A025D">
        <w:t>session</w:t>
      </w:r>
      <w:r w:rsidR="00C46DA1">
        <w:t>s</w:t>
      </w:r>
      <w:r w:rsidR="002A025D">
        <w:t>, Poem</w:t>
      </w:r>
      <w:r w:rsidR="009E4189">
        <w:t xml:space="preserve"> classes</w:t>
      </w:r>
      <w:r w:rsidR="00C46DA1">
        <w:t>,</w:t>
      </w:r>
      <w:r w:rsidR="002A025D">
        <w:t xml:space="preserve"> and Comics</w:t>
      </w:r>
      <w:r w:rsidR="009E4189">
        <w:t xml:space="preserve"> classes</w:t>
      </w:r>
      <w:r w:rsidR="002A025D">
        <w:t>. A</w:t>
      </w:r>
      <w:r w:rsidR="009E4189">
        <w:t>part fro</w:t>
      </w:r>
      <w:r w:rsidR="00A0441D">
        <w:t>m that</w:t>
      </w:r>
      <w:r w:rsidR="00C46DA1">
        <w:t>,</w:t>
      </w:r>
      <w:r w:rsidR="00A0441D">
        <w:t xml:space="preserve"> the daily schedule will</w:t>
      </w:r>
      <w:r w:rsidR="009E4189">
        <w:t xml:space="preserve"> include whole-group time such as </w:t>
      </w:r>
      <w:r w:rsidR="002A025D">
        <w:t>interactive tasks, drama classes (with role</w:t>
      </w:r>
      <w:r w:rsidR="00C46DA1">
        <w:t>-</w:t>
      </w:r>
      <w:r w:rsidR="002A025D">
        <w:t>playing), games</w:t>
      </w:r>
      <w:r w:rsidR="00C46DA1">
        <w:t>,</w:t>
      </w:r>
      <w:r w:rsidR="002A025D">
        <w:t xml:space="preserve"> and rewards</w:t>
      </w:r>
      <w:r w:rsidR="00A0441D">
        <w:t>.</w:t>
      </w:r>
    </w:p>
    <w:p w14:paraId="5D6090DA" w14:textId="77777777" w:rsidR="00615598" w:rsidRDefault="00615598" w:rsidP="00615598">
      <w:r>
        <w:t xml:space="preserve">Preschool is an investment in your </w:t>
      </w:r>
      <w:r w:rsidR="00FC27C4">
        <w:t>child’s future,</w:t>
      </w:r>
      <w:r>
        <w:t xml:space="preserve"> so take the time to find just the right one.</w:t>
      </w:r>
    </w:p>
    <w:p w14:paraId="5CA1E8AA" w14:textId="77777777" w:rsidR="00615598" w:rsidRDefault="00615598" w:rsidP="00615598">
      <w:pPr>
        <w:pStyle w:val="ListParagraph"/>
        <w:ind w:left="760"/>
      </w:pPr>
    </w:p>
    <w:sectPr w:rsidR="00615598" w:rsidSect="00E06FFB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B5C78"/>
    <w:multiLevelType w:val="hybridMultilevel"/>
    <w:tmpl w:val="7B1E9FF4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NjIwNzQ3MDG3NDdV0lEKTi0uzszPAykwrAUAmzMXbiwAAAA="/>
  </w:docVars>
  <w:rsids>
    <w:rsidRoot w:val="00E06FFB"/>
    <w:rsid w:val="002A025D"/>
    <w:rsid w:val="003E43D5"/>
    <w:rsid w:val="00615598"/>
    <w:rsid w:val="009E4189"/>
    <w:rsid w:val="00A0441D"/>
    <w:rsid w:val="00A92180"/>
    <w:rsid w:val="00AF67CE"/>
    <w:rsid w:val="00C46DA1"/>
    <w:rsid w:val="00E06FFB"/>
    <w:rsid w:val="00FA27DA"/>
    <w:rsid w:val="00FC2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3D54C"/>
  <w15:docId w15:val="{8E2AACE9-BF8E-4A9A-B482-DFD2176FF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4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5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ayatri choudhury</cp:lastModifiedBy>
  <cp:revision>3</cp:revision>
  <dcterms:created xsi:type="dcterms:W3CDTF">2021-05-17T17:15:00Z</dcterms:created>
  <dcterms:modified xsi:type="dcterms:W3CDTF">2022-02-05T10:55:00Z</dcterms:modified>
</cp:coreProperties>
</file>